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ulations for question A1.5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To what extent does soil erosion concern you?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t at all concern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lightly concern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omewhat concern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erately concern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xtremely concerned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Community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8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-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.6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Age Grou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-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.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8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7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ducation Complet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6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ary or 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.7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thnicit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eo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tizo/Hispanic/Lat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6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.8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Worker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.8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9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.2% (11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4% (4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8% (7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3% (5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4% (1056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21T03:16:13Z</dcterms:created>
  <dcterms:modified xsi:type="dcterms:W3CDTF">2024-02-21T03:1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